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B3B33" w14:textId="1335875D" w:rsidR="009130C2" w:rsidRDefault="009130C2">
      <w:r>
        <w:rPr>
          <w:noProof/>
        </w:rPr>
        <w:drawing>
          <wp:inline distT="0" distB="0" distL="0" distR="0" wp14:anchorId="61F6419A" wp14:editId="3F3F992C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>
        <w:br/>
        <w:t>My Q1 Ans: C</w:t>
      </w:r>
      <w:r>
        <w:rPr>
          <w:noProof/>
        </w:rPr>
        <w:drawing>
          <wp:inline distT="0" distB="0" distL="0" distR="0" wp14:anchorId="3A51B994" wp14:editId="159CBE06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>
        <w:br/>
      </w:r>
      <w:r w:rsidR="00E462BB">
        <w:t>My Q</w:t>
      </w:r>
      <w:r w:rsidR="00E462BB">
        <w:t>2</w:t>
      </w:r>
      <w:r w:rsidR="00E462BB">
        <w:t xml:space="preserve"> Ans: </w:t>
      </w:r>
      <w:r w:rsidR="00E462BB">
        <w:t>T</w:t>
      </w:r>
      <w:r>
        <w:rPr>
          <w:noProof/>
        </w:rPr>
        <w:lastRenderedPageBreak/>
        <w:drawing>
          <wp:inline distT="0" distB="0" distL="0" distR="0" wp14:anchorId="1B8EF844" wp14:editId="74727EA7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</w:t>
      </w:r>
      <w:r w:rsidR="00E462BB">
        <w:t>3</w:t>
      </w:r>
      <w:r w:rsidR="00E462BB">
        <w:t xml:space="preserve"> Ans: </w:t>
      </w:r>
      <w:r w:rsidR="00E462BB">
        <w:t>B</w:t>
      </w:r>
      <w:r>
        <w:rPr>
          <w:noProof/>
        </w:rPr>
        <w:drawing>
          <wp:inline distT="0" distB="0" distL="0" distR="0" wp14:anchorId="37DDD3DB" wp14:editId="3AD23EA2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</w:t>
      </w:r>
      <w:r w:rsidR="00E462BB">
        <w:t>4</w:t>
      </w:r>
      <w:r w:rsidR="00E462BB">
        <w:t xml:space="preserve"> Ans: </w:t>
      </w:r>
      <w:r w:rsidR="00E462BB">
        <w:t>2.04</w:t>
      </w:r>
      <w:r>
        <w:rPr>
          <w:noProof/>
        </w:rPr>
        <w:lastRenderedPageBreak/>
        <w:drawing>
          <wp:inline distT="0" distB="0" distL="0" distR="0" wp14:anchorId="6C6473A1" wp14:editId="5AD085AE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</w:t>
      </w:r>
      <w:r w:rsidR="00E462BB">
        <w:t>5</w:t>
      </w:r>
      <w:r w:rsidR="00E462BB">
        <w:t xml:space="preserve"> Ans: </w:t>
      </w:r>
      <w:r w:rsidR="00E462BB">
        <w:t>0.77</w:t>
      </w:r>
      <w:r>
        <w:rPr>
          <w:noProof/>
        </w:rPr>
        <w:drawing>
          <wp:inline distT="0" distB="0" distL="0" distR="0" wp14:anchorId="3ED81380" wp14:editId="5A9B3E87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</w:t>
      </w:r>
      <w:r w:rsidR="00E462BB">
        <w:t>6</w:t>
      </w:r>
      <w:r w:rsidR="00E462BB">
        <w:t xml:space="preserve"> Ans: </w:t>
      </w:r>
      <w:r w:rsidR="00E462BB">
        <w:t>(Did not answer)</w:t>
      </w:r>
      <w:r>
        <w:rPr>
          <w:noProof/>
        </w:rPr>
        <w:lastRenderedPageBreak/>
        <w:drawing>
          <wp:inline distT="0" distB="0" distL="0" distR="0" wp14:anchorId="6D31ECBC" wp14:editId="474456D9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</w:t>
      </w:r>
      <w:r w:rsidR="00E462BB">
        <w:t>7</w:t>
      </w:r>
      <w:r w:rsidR="00E462BB">
        <w:t xml:space="preserve"> Ans: </w:t>
      </w:r>
      <w:r w:rsidR="00E462BB">
        <w:t>459</w:t>
      </w:r>
      <w:r>
        <w:rPr>
          <w:noProof/>
        </w:rPr>
        <w:drawing>
          <wp:inline distT="0" distB="0" distL="0" distR="0" wp14:anchorId="4ED48D5B" wp14:editId="6F41930B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</w:t>
      </w:r>
      <w:r w:rsidR="00E462BB">
        <w:t>8</w:t>
      </w:r>
      <w:r w:rsidR="00E462BB">
        <w:t xml:space="preserve"> Ans: </w:t>
      </w:r>
      <w:r w:rsidR="00E462BB">
        <w:t>D</w:t>
      </w:r>
      <w:r>
        <w:rPr>
          <w:noProof/>
        </w:rPr>
        <w:lastRenderedPageBreak/>
        <w:drawing>
          <wp:inline distT="0" distB="0" distL="0" distR="0" wp14:anchorId="15AC157E" wp14:editId="1F619B0E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</w:t>
      </w:r>
      <w:r w:rsidR="00E462BB">
        <w:t>9</w:t>
      </w:r>
      <w:r w:rsidR="00E462BB">
        <w:t xml:space="preserve"> Ans: </w:t>
      </w:r>
      <w:r w:rsidR="00E462BB">
        <w:t>A,B</w:t>
      </w:r>
      <w:r>
        <w:rPr>
          <w:noProof/>
        </w:rPr>
        <w:drawing>
          <wp:inline distT="0" distB="0" distL="0" distR="0" wp14:anchorId="141FF6E8" wp14:editId="486ADF57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2BB" w:rsidRPr="00E462BB">
        <w:t xml:space="preserve"> </w:t>
      </w:r>
      <w:r w:rsidR="00E462BB">
        <w:t>My Q1</w:t>
      </w:r>
      <w:r w:rsidR="00E462BB">
        <w:t>0</w:t>
      </w:r>
      <w:r w:rsidR="00E462BB">
        <w:t xml:space="preserve"> Ans:</w:t>
      </w:r>
      <w:r w:rsidR="00E462BB">
        <w:t xml:space="preserve"> D</w:t>
      </w:r>
    </w:p>
    <w:sectPr w:rsidR="009130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YxNDIysjAxNTJT0lEKTi0uzszPAykwrAUAN3mrViwAAAA="/>
  </w:docVars>
  <w:rsids>
    <w:rsidRoot w:val="009130C2"/>
    <w:rsid w:val="009130C2"/>
    <w:rsid w:val="00A608A1"/>
    <w:rsid w:val="00BF15B4"/>
    <w:rsid w:val="00CC1AEE"/>
    <w:rsid w:val="00E46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F2074"/>
  <w15:chartTrackingRefBased/>
  <w15:docId w15:val="{7DA812E4-ADE0-4850-81CC-6A8C3AC50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 Hak Guan, Alfred</dc:creator>
  <cp:keywords/>
  <dc:description/>
  <cp:lastModifiedBy>See Hak Guan, Alfred</cp:lastModifiedBy>
  <cp:revision>3</cp:revision>
  <dcterms:created xsi:type="dcterms:W3CDTF">2021-03-28T13:56:00Z</dcterms:created>
  <dcterms:modified xsi:type="dcterms:W3CDTF">2021-08-31T05:59:00Z</dcterms:modified>
</cp:coreProperties>
</file>